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0C58B85E" w14:textId="348791CF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FF17FC0" w14:textId="77777777" w:rsidR="006959C7" w:rsidRDefault="006959C7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64A69066" w:rsidR="007D7E60" w:rsidRPr="007D7E60" w:rsidRDefault="006959C7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Final</w:t>
      </w:r>
      <w:r w:rsidR="005D3B43">
        <w:rPr>
          <w:rFonts w:ascii="Times New Roman" w:hAnsi="Times New Roman" w:cs="Times New Roman"/>
          <w:b/>
          <w:color w:val="00B0F0"/>
          <w:sz w:val="36"/>
        </w:rPr>
        <w:t xml:space="preserve">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  <w:r w:rsidR="005D3B43">
        <w:rPr>
          <w:rFonts w:ascii="Times New Roman" w:hAnsi="Times New Roman" w:cs="Times New Roman"/>
          <w:b/>
          <w:color w:val="00B0F0"/>
          <w:sz w:val="36"/>
        </w:rPr>
        <w:t xml:space="preserve"> 0</w:t>
      </w:r>
      <w:r>
        <w:rPr>
          <w:rFonts w:ascii="Times New Roman" w:hAnsi="Times New Roman" w:cs="Times New Roman"/>
          <w:b/>
          <w:color w:val="00B0F0"/>
          <w:sz w:val="36"/>
        </w:rPr>
        <w:t>5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1486C13D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910F90">
        <w:rPr>
          <w:rFonts w:ascii="Times New Roman" w:hAnsi="Times New Roman" w:cs="Times New Roman"/>
          <w:b/>
          <w:color w:val="000000" w:themeColor="text1"/>
          <w:sz w:val="32"/>
        </w:rPr>
        <w:t>I</w:t>
      </w:r>
    </w:p>
    <w:p w14:paraId="64C8DE23" w14:textId="53960350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C623CE">
        <w:rPr>
          <w:rFonts w:ascii="Times New Roman" w:hAnsi="Times New Roman" w:cs="Times New Roman"/>
          <w:b/>
          <w:color w:val="000000" w:themeColor="text1"/>
          <w:sz w:val="32"/>
        </w:rPr>
        <w:t>29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</w:t>
      </w:r>
      <w:r w:rsidR="00C623CE">
        <w:rPr>
          <w:rFonts w:ascii="Times New Roman" w:hAnsi="Times New Roman" w:cs="Times New Roman"/>
          <w:b/>
          <w:color w:val="000000" w:themeColor="text1"/>
          <w:sz w:val="32"/>
        </w:rPr>
        <w:t>3</w:t>
      </w:r>
      <w:r>
        <w:rPr>
          <w:rFonts w:ascii="Times New Roman" w:hAnsi="Times New Roman" w:cs="Times New Roman"/>
          <w:b/>
          <w:color w:val="000000" w:themeColor="text1"/>
          <w:sz w:val="32"/>
        </w:rPr>
        <w:t>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3A7CA8EF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  <w:r w:rsidR="006959C7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6959C7">
        <w:rPr>
          <w:rFonts w:ascii="Times New Roman" w:hAnsi="Times New Roman" w:cs="Times New Roman"/>
          <w:b/>
          <w:color w:val="000000" w:themeColor="text1"/>
          <w:sz w:val="32"/>
        </w:rPr>
        <w:t>Group 03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Rahman, Sheikh Talha Jubayer</w:t>
            </w:r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  <w:tr w:rsidR="006959C7" w:rsidRPr="007D7E60" w14:paraId="22893741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45955785" w14:textId="2EA65490" w:rsidR="006959C7" w:rsidRPr="006959C7" w:rsidRDefault="006959C7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Shifat, Mahabub Hasan</w:t>
            </w:r>
          </w:p>
        </w:tc>
        <w:tc>
          <w:tcPr>
            <w:tcW w:w="3932" w:type="dxa"/>
            <w:vAlign w:val="center"/>
          </w:tcPr>
          <w:p w14:paraId="0D4B730B" w14:textId="27D1E535" w:rsidR="006959C7" w:rsidRPr="00502B2D" w:rsidRDefault="006959C7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41460-3</w:t>
            </w:r>
          </w:p>
        </w:tc>
      </w:tr>
      <w:tr w:rsidR="006959C7" w:rsidRPr="007D7E60" w14:paraId="4ED554A8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7E93A39A" w14:textId="22BA7841" w:rsidR="006959C7" w:rsidRPr="006959C7" w:rsidRDefault="006959C7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Hasan, Sayeed</w:t>
            </w:r>
          </w:p>
        </w:tc>
        <w:tc>
          <w:tcPr>
            <w:tcW w:w="3932" w:type="dxa"/>
            <w:vAlign w:val="center"/>
          </w:tcPr>
          <w:p w14:paraId="00F840A9" w14:textId="4DBE8A03" w:rsidR="006959C7" w:rsidRPr="00502B2D" w:rsidRDefault="006959C7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41005-2</w:t>
            </w:r>
          </w:p>
        </w:tc>
      </w:tr>
      <w:tr w:rsidR="006959C7" w:rsidRPr="007D7E60" w14:paraId="45885B43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3E14477A" w14:textId="68C2E2C7" w:rsidR="006959C7" w:rsidRPr="006959C7" w:rsidRDefault="006959C7" w:rsidP="006959C7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Islam, Hasan Sanjry</w:t>
            </w:r>
          </w:p>
        </w:tc>
        <w:tc>
          <w:tcPr>
            <w:tcW w:w="3932" w:type="dxa"/>
            <w:vAlign w:val="center"/>
          </w:tcPr>
          <w:p w14:paraId="2B06F8ED" w14:textId="11817ACD" w:rsidR="006959C7" w:rsidRPr="00502B2D" w:rsidRDefault="006959C7" w:rsidP="006959C7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39589-1</w:t>
            </w:r>
          </w:p>
        </w:tc>
      </w:tr>
      <w:tr w:rsidR="006959C7" w:rsidRPr="007D7E60" w14:paraId="5E386500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2CAB811B" w14:textId="5CD6673C" w:rsidR="006959C7" w:rsidRPr="006959C7" w:rsidRDefault="006959C7" w:rsidP="006959C7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Durjoy, Md. Badrul Alam</w:t>
            </w:r>
          </w:p>
        </w:tc>
        <w:tc>
          <w:tcPr>
            <w:tcW w:w="3932" w:type="dxa"/>
            <w:vAlign w:val="center"/>
          </w:tcPr>
          <w:p w14:paraId="4A84A846" w14:textId="28434FE6" w:rsidR="006959C7" w:rsidRPr="00502B2D" w:rsidRDefault="006959C7" w:rsidP="006959C7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8-3924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4E51F832" w14:textId="2AEE8C79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1C8FD1A8" w14:textId="77777777" w:rsidR="006959C7" w:rsidRDefault="006959C7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5EFC958" w14:textId="301CD4B1" w:rsidR="00FC502F" w:rsidRPr="006959C7" w:rsidRDefault="008956E1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Tasks</w:t>
      </w:r>
    </w:p>
    <w:p w14:paraId="5666A64B" w14:textId="77777777" w:rsidR="00BF70ED" w:rsidRDefault="00BF70ED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9C09525" w14:textId="6F8842DE" w:rsidR="008956E1" w:rsidRDefault="006959C7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597A3D5A" wp14:editId="41908587">
            <wp:extent cx="6286500" cy="4010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CAB49" w14:textId="77777777" w:rsidR="00BF70ED" w:rsidRDefault="00BF70ED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C34A9C8" w14:textId="6A7FDA10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</w:t>
      </w:r>
      <w:r w:rsidR="006959C7">
        <w:rPr>
          <w:rFonts w:ascii="Times New Roman" w:hAnsi="Times New Roman" w:cs="Times New Roman"/>
          <w:b/>
          <w:sz w:val="32"/>
          <w:szCs w:val="32"/>
          <w:u w:val="single"/>
        </w:rPr>
        <w:t>1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50E5FBF9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871ED63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55ACD76A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E = 4 = (ASCII) 52 = (BIN) 00110100</w:t>
      </w:r>
    </w:p>
    <w:p w14:paraId="62D0DF4A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F = 6 = (ASCII) 54 = (BIN) 00110110</w:t>
      </w:r>
    </w:p>
    <w:p w14:paraId="0212F54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G = 8 = (ASCII) 56 = (BIN) 00111000</w:t>
      </w:r>
    </w:p>
    <w:p w14:paraId="2C592F2A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4732DD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 = [0 0 1 1 0 1 0 0 0 0 1 1 0 1 1 0 0 0 1 1 1 0 0 0]; </w:t>
      </w:r>
      <w:r>
        <w:rPr>
          <w:rFonts w:ascii="Courier New" w:hAnsi="Courier New" w:cs="Courier New"/>
          <w:color w:val="228B22"/>
          <w:sz w:val="20"/>
          <w:szCs w:val="20"/>
        </w:rPr>
        <w:t>%input signal</w:t>
      </w:r>
    </w:p>
    <w:p w14:paraId="01B2317B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 = 1:0.5:4.5; </w:t>
      </w:r>
      <w:r>
        <w:rPr>
          <w:rFonts w:ascii="Courier New" w:hAnsi="Courier New" w:cs="Courier New"/>
          <w:color w:val="228B22"/>
          <w:sz w:val="20"/>
          <w:szCs w:val="20"/>
        </w:rPr>
        <w:t>%amplitudes</w:t>
      </w:r>
    </w:p>
    <w:p w14:paraId="2C20DAC8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x = size(x,2); </w:t>
      </w:r>
      <w:r>
        <w:rPr>
          <w:rFonts w:ascii="Courier New" w:hAnsi="Courier New" w:cs="Courier New"/>
          <w:color w:val="228B22"/>
          <w:sz w:val="20"/>
          <w:szCs w:val="20"/>
        </w:rPr>
        <w:t>%number of bits in input signal</w:t>
      </w:r>
    </w:p>
    <w:p w14:paraId="0375ECC0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E082DCE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=1; </w:t>
      </w:r>
      <w:r>
        <w:rPr>
          <w:rFonts w:ascii="Courier New" w:hAnsi="Courier New" w:cs="Courier New"/>
          <w:color w:val="228B22"/>
          <w:sz w:val="20"/>
          <w:szCs w:val="20"/>
        </w:rPr>
        <w:t>%first index of every three bits</w:t>
      </w:r>
    </w:p>
    <w:p w14:paraId="7AD2308B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j=0; </w:t>
      </w:r>
      <w:r>
        <w:rPr>
          <w:rFonts w:ascii="Courier New" w:hAnsi="Courier New" w:cs="Courier New"/>
          <w:color w:val="228B22"/>
          <w:sz w:val="20"/>
          <w:szCs w:val="20"/>
        </w:rPr>
        <w:t>%time index of a signal element</w:t>
      </w:r>
    </w:p>
    <w:p w14:paraId="6C9D363C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663691CF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&lt;nx-1 </w:t>
      </w:r>
      <w:r>
        <w:rPr>
          <w:rFonts w:ascii="Courier New" w:hAnsi="Courier New" w:cs="Courier New"/>
          <w:color w:val="228B22"/>
          <w:sz w:val="20"/>
          <w:szCs w:val="20"/>
        </w:rPr>
        <w:t>%until first index of last three bits</w:t>
      </w:r>
    </w:p>
    <w:p w14:paraId="56848F56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 = j:0.001:j+2; </w:t>
      </w:r>
      <w:r>
        <w:rPr>
          <w:rFonts w:ascii="Courier New" w:hAnsi="Courier New" w:cs="Courier New"/>
          <w:color w:val="228B22"/>
          <w:sz w:val="20"/>
          <w:szCs w:val="20"/>
        </w:rPr>
        <w:t>%time of a signal element in duration of 2 seconds</w:t>
      </w:r>
    </w:p>
    <w:p w14:paraId="367BA79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0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00</w:t>
      </w:r>
    </w:p>
    <w:p w14:paraId="40DA15EA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sk = as(1)*sin(2*pi*t); </w:t>
      </w:r>
      <w:r>
        <w:rPr>
          <w:rFonts w:ascii="Courier New" w:hAnsi="Courier New" w:cs="Courier New"/>
          <w:color w:val="228B22"/>
          <w:sz w:val="20"/>
          <w:szCs w:val="20"/>
        </w:rPr>
        <w:t>%changes the amplitudes, phase 0, frequency 1</w:t>
      </w:r>
    </w:p>
    <w:p w14:paraId="098790B9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0 &amp;&amp; x(i+2)==1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01</w:t>
      </w:r>
    </w:p>
    <w:p w14:paraId="30C7AD19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sk = as(2)*sin(2*pi*t);</w:t>
      </w:r>
    </w:p>
    <w:p w14:paraId="7748722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1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10</w:t>
      </w:r>
    </w:p>
    <w:p w14:paraId="314FDC0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sk = as(3)*sin(2*pi*t);</w:t>
      </w:r>
    </w:p>
    <w:p w14:paraId="5FB878EA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1 &amp;&amp; x(i+2)==1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11</w:t>
      </w:r>
    </w:p>
    <w:p w14:paraId="4303A5B0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sk = as(4)*sin(2*pi*t);</w:t>
      </w:r>
    </w:p>
    <w:p w14:paraId="7DF8345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1 &amp;&amp; x(i+1)==0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00</w:t>
      </w:r>
    </w:p>
    <w:p w14:paraId="35FDD569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sk = as(5)*sin(2*pi*t);</w:t>
      </w:r>
    </w:p>
    <w:p w14:paraId="65F10046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1 &amp;&amp; x(i+1)==0 &amp;&amp; x(i+2)==1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01</w:t>
      </w:r>
    </w:p>
    <w:p w14:paraId="69A4632E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sk = as(6)*sin(2*pi*t);</w:t>
      </w:r>
    </w:p>
    <w:p w14:paraId="627DCF2C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1 &amp;&amp; x(i+1)==1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10</w:t>
      </w:r>
    </w:p>
    <w:p w14:paraId="0F81C7AB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sk = as(7)*sin(2*pi*t);</w:t>
      </w:r>
    </w:p>
    <w:p w14:paraId="00D5A831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11</w:t>
      </w:r>
    </w:p>
    <w:p w14:paraId="1FA214B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sk = as(8)*sin(2*pi*t);</w:t>
      </w:r>
    </w:p>
    <w:p w14:paraId="2800FA03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4884020B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B4F43FE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=i+3; </w:t>
      </w:r>
      <w:r>
        <w:rPr>
          <w:rFonts w:ascii="Courier New" w:hAnsi="Courier New" w:cs="Courier New"/>
          <w:color w:val="228B22"/>
          <w:sz w:val="20"/>
          <w:szCs w:val="20"/>
        </w:rPr>
        <w:t>%index of next three bits</w:t>
      </w:r>
    </w:p>
    <w:p w14:paraId="7AF016E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j=j+2; </w:t>
      </w:r>
      <w:r>
        <w:rPr>
          <w:rFonts w:ascii="Courier New" w:hAnsi="Courier New" w:cs="Courier New"/>
          <w:color w:val="228B22"/>
          <w:sz w:val="20"/>
          <w:szCs w:val="20"/>
        </w:rPr>
        <w:t>%time index of next signal element</w:t>
      </w:r>
    </w:p>
    <w:p w14:paraId="67AC700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D523546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ask);</w:t>
      </w:r>
    </w:p>
    <w:p w14:paraId="35D2A6E1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D58E78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6B6B4BC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xis([0 16 -4.5 4.5]);</w:t>
      </w:r>
    </w:p>
    <w:p w14:paraId="2A40347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020F0"/>
          <w:sz w:val="20"/>
          <w:szCs w:val="20"/>
        </w:rPr>
        <w:t>'Amplitude Shift Ke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C2A6EFB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xlabel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2F08FA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ylabel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1C3552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09EEA256" w14:textId="733E2F92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B3DE23" w14:textId="165DC659" w:rsidR="006959C7" w:rsidRDefault="006959C7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68F11CF" w14:textId="26EDA416" w:rsidR="006959C7" w:rsidRDefault="006959C7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959C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49F8101" wp14:editId="3E88F361">
            <wp:extent cx="6646545" cy="22815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228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C9D4A" w14:textId="7DEC3100" w:rsidR="006959C7" w:rsidRDefault="006959C7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920D7D7" w14:textId="77777777" w:rsidR="006959C7" w:rsidRPr="008B3398" w:rsidRDefault="006959C7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520E39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3F886E9" w14:textId="60F2AB0C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</w:t>
      </w:r>
      <w:r w:rsidR="006959C7">
        <w:rPr>
          <w:rFonts w:ascii="Times New Roman" w:hAnsi="Times New Roman" w:cs="Times New Roman"/>
          <w:b/>
          <w:sz w:val="32"/>
          <w:szCs w:val="32"/>
          <w:u w:val="single"/>
        </w:rPr>
        <w:t>2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743C60C1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1AAE4B2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24146C0A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E = 4 = (ASCII) 52 = (BIN) 00110100</w:t>
      </w:r>
    </w:p>
    <w:p w14:paraId="3E817A46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F = 6 = (ASCII) 54 = (BIN) 00110110</w:t>
      </w:r>
    </w:p>
    <w:p w14:paraId="083CA39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G = 8 = (ASCII) 56 = (BIN) 00111000</w:t>
      </w:r>
    </w:p>
    <w:p w14:paraId="195C1792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D00F55B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 = [0 0 1 1 0 1 0 0 0 0 1 1 0 1 1 0 0 0 1 1 1 0 0 0]; </w:t>
      </w:r>
      <w:r>
        <w:rPr>
          <w:rFonts w:ascii="Courier New" w:hAnsi="Courier New" w:cs="Courier New"/>
          <w:color w:val="228B22"/>
          <w:sz w:val="20"/>
          <w:szCs w:val="20"/>
        </w:rPr>
        <w:t>%input signal</w:t>
      </w:r>
    </w:p>
    <w:p w14:paraId="28D1A28A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s = 1:0.5:4.5; </w:t>
      </w:r>
      <w:r>
        <w:rPr>
          <w:rFonts w:ascii="Courier New" w:hAnsi="Courier New" w:cs="Courier New"/>
          <w:color w:val="228B22"/>
          <w:sz w:val="20"/>
          <w:szCs w:val="20"/>
        </w:rPr>
        <w:t>%frequensies</w:t>
      </w:r>
    </w:p>
    <w:p w14:paraId="0D5552F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x = size(x,2); </w:t>
      </w:r>
      <w:r>
        <w:rPr>
          <w:rFonts w:ascii="Courier New" w:hAnsi="Courier New" w:cs="Courier New"/>
          <w:color w:val="228B22"/>
          <w:sz w:val="20"/>
          <w:szCs w:val="20"/>
        </w:rPr>
        <w:t>%number of bits in input signal</w:t>
      </w:r>
    </w:p>
    <w:p w14:paraId="1D5D78FF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5F7943F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=1; </w:t>
      </w:r>
      <w:r>
        <w:rPr>
          <w:rFonts w:ascii="Courier New" w:hAnsi="Courier New" w:cs="Courier New"/>
          <w:color w:val="228B22"/>
          <w:sz w:val="20"/>
          <w:szCs w:val="20"/>
        </w:rPr>
        <w:t>%first index of every three bits</w:t>
      </w:r>
    </w:p>
    <w:p w14:paraId="25FF04E9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j=0; </w:t>
      </w:r>
      <w:r>
        <w:rPr>
          <w:rFonts w:ascii="Courier New" w:hAnsi="Courier New" w:cs="Courier New"/>
          <w:color w:val="228B22"/>
          <w:sz w:val="20"/>
          <w:szCs w:val="20"/>
        </w:rPr>
        <w:t>%time index of a signal element</w:t>
      </w:r>
    </w:p>
    <w:p w14:paraId="436C382F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lastRenderedPageBreak/>
        <w:t xml:space="preserve"> </w:t>
      </w:r>
    </w:p>
    <w:p w14:paraId="29B43F3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&lt;nx-1 </w:t>
      </w:r>
      <w:r>
        <w:rPr>
          <w:rFonts w:ascii="Courier New" w:hAnsi="Courier New" w:cs="Courier New"/>
          <w:color w:val="228B22"/>
          <w:sz w:val="20"/>
          <w:szCs w:val="20"/>
        </w:rPr>
        <w:t>%until first index of last three bits</w:t>
      </w:r>
    </w:p>
    <w:p w14:paraId="02EACAA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 = j:0.001:j+2; </w:t>
      </w:r>
      <w:r>
        <w:rPr>
          <w:rFonts w:ascii="Courier New" w:hAnsi="Courier New" w:cs="Courier New"/>
          <w:color w:val="228B22"/>
          <w:sz w:val="20"/>
          <w:szCs w:val="20"/>
        </w:rPr>
        <w:t>%time of a signal element in duration of 2 seconds</w:t>
      </w:r>
    </w:p>
    <w:p w14:paraId="046DF537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0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00</w:t>
      </w:r>
    </w:p>
    <w:p w14:paraId="0964F276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fsk = sin(2*pi*fs(1)*t); </w:t>
      </w:r>
      <w:r>
        <w:rPr>
          <w:rFonts w:ascii="Courier New" w:hAnsi="Courier New" w:cs="Courier New"/>
          <w:color w:val="228B22"/>
          <w:sz w:val="20"/>
          <w:szCs w:val="20"/>
        </w:rPr>
        <w:t>%changes the frequescies, amplitued 1, phase 0</w:t>
      </w:r>
    </w:p>
    <w:p w14:paraId="00B65B2C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0 &amp;&amp; x(i+2)==1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01</w:t>
      </w:r>
    </w:p>
    <w:p w14:paraId="6ED4680C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fsk = sin(2*pi*fs(2)*t);</w:t>
      </w:r>
    </w:p>
    <w:p w14:paraId="65A88F1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1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10</w:t>
      </w:r>
    </w:p>
    <w:p w14:paraId="0E8602F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fsk = sin(2*pi*fs(3)*t);</w:t>
      </w:r>
    </w:p>
    <w:p w14:paraId="462C1AD0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1 &amp;&amp; x(i+2)==1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11</w:t>
      </w:r>
    </w:p>
    <w:p w14:paraId="250D850A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fsk = sin(2*pi*fs(4)*t);</w:t>
      </w:r>
    </w:p>
    <w:p w14:paraId="12B5A48E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1 &amp;&amp; x(i+1)==0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00</w:t>
      </w:r>
    </w:p>
    <w:p w14:paraId="5D769FD8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fsk = sin(2*pi*fs(5)*t);</w:t>
      </w:r>
    </w:p>
    <w:p w14:paraId="2ADF0D8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1 &amp;&amp; x(i+1)==0 &amp;&amp; x(i+2)==1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01</w:t>
      </w:r>
    </w:p>
    <w:p w14:paraId="4A1657F2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fsk = sin(2*pi*fs(6)*t);</w:t>
      </w:r>
    </w:p>
    <w:p w14:paraId="5638B45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1 &amp;&amp; x(i+1)==1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10</w:t>
      </w:r>
    </w:p>
    <w:p w14:paraId="586AFD6A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fsk = sin(2*pi*fs(7)*t);</w:t>
      </w:r>
    </w:p>
    <w:p w14:paraId="1B88B1D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11</w:t>
      </w:r>
    </w:p>
    <w:p w14:paraId="661C2368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fsk = sin(2*pi*fs(8)*t);</w:t>
      </w:r>
    </w:p>
    <w:p w14:paraId="6087287E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3C295033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7F699FC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=i+3; </w:t>
      </w:r>
      <w:r>
        <w:rPr>
          <w:rFonts w:ascii="Courier New" w:hAnsi="Courier New" w:cs="Courier New"/>
          <w:color w:val="228B22"/>
          <w:sz w:val="20"/>
          <w:szCs w:val="20"/>
        </w:rPr>
        <w:t>%index of next three bits</w:t>
      </w:r>
    </w:p>
    <w:p w14:paraId="6A7E09C6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j=j+2; </w:t>
      </w:r>
      <w:r>
        <w:rPr>
          <w:rFonts w:ascii="Courier New" w:hAnsi="Courier New" w:cs="Courier New"/>
          <w:color w:val="228B22"/>
          <w:sz w:val="20"/>
          <w:szCs w:val="20"/>
        </w:rPr>
        <w:t>%time index of next signal element</w:t>
      </w:r>
    </w:p>
    <w:p w14:paraId="0049D7BC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BE602DE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fsk);</w:t>
      </w:r>
    </w:p>
    <w:p w14:paraId="3208C1A3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4F95AEA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D218E89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xis([0 16 -1 1]);</w:t>
      </w:r>
    </w:p>
    <w:p w14:paraId="4B65FB3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020F0"/>
          <w:sz w:val="20"/>
          <w:szCs w:val="20"/>
        </w:rPr>
        <w:t>'Frequency Shift Ke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262E723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xlabel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749FD1C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ylabel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C7FFB60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19A0A523" w14:textId="69E9DDC3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BED7767" w14:textId="700A8408" w:rsidR="006959C7" w:rsidRDefault="006959C7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E780A09" w14:textId="51394D08" w:rsidR="006959C7" w:rsidRDefault="006959C7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959C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7C4BA5E" wp14:editId="4C64C729">
            <wp:extent cx="6646545" cy="17132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CFD48" w14:textId="6CE6C7EF" w:rsidR="006959C7" w:rsidRDefault="006959C7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910266" w14:textId="77777777" w:rsidR="006959C7" w:rsidRPr="008B3398" w:rsidRDefault="006959C7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EBEB0F" w14:textId="77777777" w:rsidR="008B3398" w:rsidRDefault="008B3398" w:rsidP="008B3398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FA572E4" w14:textId="6F9F22B5" w:rsidR="008B3398" w:rsidRPr="00FC502F" w:rsidRDefault="008B3398" w:rsidP="008B3398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</w:t>
      </w:r>
      <w:r w:rsidR="006959C7">
        <w:rPr>
          <w:rFonts w:ascii="Times New Roman" w:hAnsi="Times New Roman" w:cs="Times New Roman"/>
          <w:b/>
          <w:sz w:val="32"/>
          <w:szCs w:val="32"/>
          <w:u w:val="single"/>
        </w:rPr>
        <w:t>3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393589DE" w14:textId="77777777" w:rsidR="008B3398" w:rsidRDefault="008B3398" w:rsidP="008B3398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A7536C0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5DC24F59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E = 4 = (ASCII) 52 = (BIN) 00110100</w:t>
      </w:r>
    </w:p>
    <w:p w14:paraId="026AE858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F = 6 = (ASCII) 54 = (BIN) 00110110</w:t>
      </w:r>
    </w:p>
    <w:p w14:paraId="5A6037BB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G = 8 = (ASCII) 56 = (BIN) 00111000</w:t>
      </w:r>
    </w:p>
    <w:p w14:paraId="3846F0E1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493C07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 = [0 0 1 1 0 1 0 0 0 0 1 1 0 1 1 0 0 0 1 1 1 0 0 0]; </w:t>
      </w:r>
      <w:r>
        <w:rPr>
          <w:rFonts w:ascii="Courier New" w:hAnsi="Courier New" w:cs="Courier New"/>
          <w:color w:val="228B22"/>
          <w:sz w:val="20"/>
          <w:szCs w:val="20"/>
        </w:rPr>
        <w:t>%input signal</w:t>
      </w:r>
    </w:p>
    <w:p w14:paraId="034AFE62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ps = 0:pi/4:7*(pi/4); </w:t>
      </w:r>
      <w:r>
        <w:rPr>
          <w:rFonts w:ascii="Courier New" w:hAnsi="Courier New" w:cs="Courier New"/>
          <w:color w:val="228B22"/>
          <w:sz w:val="20"/>
          <w:szCs w:val="20"/>
        </w:rPr>
        <w:t>%phases</w:t>
      </w:r>
    </w:p>
    <w:p w14:paraId="6F0D99B7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x = size(x,2); </w:t>
      </w:r>
      <w:r>
        <w:rPr>
          <w:rFonts w:ascii="Courier New" w:hAnsi="Courier New" w:cs="Courier New"/>
          <w:color w:val="228B22"/>
          <w:sz w:val="20"/>
          <w:szCs w:val="20"/>
        </w:rPr>
        <w:t>%number of bits in input signal</w:t>
      </w:r>
    </w:p>
    <w:p w14:paraId="77CEF073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8EB5CFE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=1; </w:t>
      </w:r>
      <w:r>
        <w:rPr>
          <w:rFonts w:ascii="Courier New" w:hAnsi="Courier New" w:cs="Courier New"/>
          <w:color w:val="228B22"/>
          <w:sz w:val="20"/>
          <w:szCs w:val="20"/>
        </w:rPr>
        <w:t>%first index of every three bits</w:t>
      </w:r>
    </w:p>
    <w:p w14:paraId="585B67CB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j=0; </w:t>
      </w:r>
      <w:r>
        <w:rPr>
          <w:rFonts w:ascii="Courier New" w:hAnsi="Courier New" w:cs="Courier New"/>
          <w:color w:val="228B22"/>
          <w:sz w:val="20"/>
          <w:szCs w:val="20"/>
        </w:rPr>
        <w:t>%time index of a signal element</w:t>
      </w:r>
    </w:p>
    <w:p w14:paraId="45A9C9B0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DAB30D8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&lt;nx-1 </w:t>
      </w:r>
      <w:r>
        <w:rPr>
          <w:rFonts w:ascii="Courier New" w:hAnsi="Courier New" w:cs="Courier New"/>
          <w:color w:val="228B22"/>
          <w:sz w:val="20"/>
          <w:szCs w:val="20"/>
        </w:rPr>
        <w:t>%until first index of last three bits</w:t>
      </w:r>
    </w:p>
    <w:p w14:paraId="4B7D820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 = j:0.001:j+2; </w:t>
      </w:r>
      <w:r>
        <w:rPr>
          <w:rFonts w:ascii="Courier New" w:hAnsi="Courier New" w:cs="Courier New"/>
          <w:color w:val="228B22"/>
          <w:sz w:val="20"/>
          <w:szCs w:val="20"/>
        </w:rPr>
        <w:t>%time of a signal element in duration of 2 seconds</w:t>
      </w:r>
    </w:p>
    <w:p w14:paraId="28F1D27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0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00</w:t>
      </w:r>
    </w:p>
    <w:p w14:paraId="6023A7C5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sk = sin(2*pi*t+ps(1)); </w:t>
      </w:r>
      <w:r>
        <w:rPr>
          <w:rFonts w:ascii="Courier New" w:hAnsi="Courier New" w:cs="Courier New"/>
          <w:color w:val="228B22"/>
          <w:sz w:val="20"/>
          <w:szCs w:val="20"/>
        </w:rPr>
        <w:t>%changes the phases, amplitued 1, frequency 1</w:t>
      </w:r>
    </w:p>
    <w:p w14:paraId="52E82587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0 &amp;&amp; x(i+2)==1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01</w:t>
      </w:r>
    </w:p>
    <w:p w14:paraId="2EF49AA3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sk = sin(2*pi*t+ps(2));</w:t>
      </w:r>
    </w:p>
    <w:p w14:paraId="78DD3CF2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1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10</w:t>
      </w:r>
    </w:p>
    <w:p w14:paraId="5A781908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sk = sin(2*pi*t+ps(3));</w:t>
      </w:r>
    </w:p>
    <w:p w14:paraId="4C65315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0 &amp;&amp; x(i+1)==1 &amp;&amp; x(i+2)==1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011</w:t>
      </w:r>
    </w:p>
    <w:p w14:paraId="61225328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sk = sin(2*pi*t+ps(4));</w:t>
      </w:r>
    </w:p>
    <w:p w14:paraId="7CDD1818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1 &amp;&amp; x(i+1)==0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00</w:t>
      </w:r>
    </w:p>
    <w:p w14:paraId="48F24681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sk = sin(2*pi*t+ps(5));</w:t>
      </w:r>
    </w:p>
    <w:p w14:paraId="1187B163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1 &amp;&amp; x(i+1)==0 &amp;&amp; x(i+2)==1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01</w:t>
      </w:r>
    </w:p>
    <w:p w14:paraId="1DACD35F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sk = sin(2*pi*t+ps(6));</w:t>
      </w:r>
    </w:p>
    <w:p w14:paraId="0A35A407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(i)==1 &amp;&amp; x(i+1)==1 &amp;&amp; x(i+2)==0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10</w:t>
      </w:r>
    </w:p>
    <w:p w14:paraId="46E2631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sk = sin(2*pi*t+ps(7));</w:t>
      </w:r>
    </w:p>
    <w:p w14:paraId="75FFDB7E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28B22"/>
          <w:sz w:val="20"/>
          <w:szCs w:val="20"/>
        </w:rPr>
        <w:t>%when three bits are 111</w:t>
      </w:r>
    </w:p>
    <w:p w14:paraId="739459D2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sk = sin(2*pi*t+ps(8));</w:t>
      </w:r>
    </w:p>
    <w:p w14:paraId="1D46C09B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3E57C2C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7D7A57B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=i+3; </w:t>
      </w:r>
      <w:r>
        <w:rPr>
          <w:rFonts w:ascii="Courier New" w:hAnsi="Courier New" w:cs="Courier New"/>
          <w:color w:val="228B22"/>
          <w:sz w:val="20"/>
          <w:szCs w:val="20"/>
        </w:rPr>
        <w:t>%index of next three bits</w:t>
      </w:r>
    </w:p>
    <w:p w14:paraId="36F4361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j=j+2; </w:t>
      </w:r>
      <w:r>
        <w:rPr>
          <w:rFonts w:ascii="Courier New" w:hAnsi="Courier New" w:cs="Courier New"/>
          <w:color w:val="228B22"/>
          <w:sz w:val="20"/>
          <w:szCs w:val="20"/>
        </w:rPr>
        <w:t>%time index of next signal element</w:t>
      </w:r>
    </w:p>
    <w:p w14:paraId="51CB614D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2609E1E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psk);</w:t>
      </w:r>
    </w:p>
    <w:p w14:paraId="4F9EA1E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3B57C21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467AF5E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xis([0 16 -1 1]);</w:t>
      </w:r>
    </w:p>
    <w:p w14:paraId="08BF7787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020F0"/>
          <w:sz w:val="20"/>
          <w:szCs w:val="20"/>
        </w:rPr>
        <w:t>'Phase Shift Ke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459295F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xlabel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B94E53F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ylabel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A2B8384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145DD3DC" w14:textId="3B044B23" w:rsidR="00FC502F" w:rsidRDefault="00FC502F" w:rsidP="006959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EC35994" w14:textId="175050C5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F374C69" w14:textId="2469DD8B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959C7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4FD039CF" wp14:editId="22BFDE27">
            <wp:extent cx="6646545" cy="16802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168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4F1DE" w14:textId="20286BF9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9C30374" w14:textId="77777777" w:rsidR="006959C7" w:rsidRPr="00F67BB8" w:rsidRDefault="006959C7" w:rsidP="006959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sectPr w:rsidR="006959C7" w:rsidRPr="00F67BB8" w:rsidSect="00260B94">
      <w:headerReference w:type="default" r:id="rId15"/>
      <w:footerReference w:type="default" r:id="rId16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2AC1E" w14:textId="77777777" w:rsidR="00381C26" w:rsidRDefault="00381C26" w:rsidP="000742EE">
      <w:pPr>
        <w:spacing w:after="0" w:line="240" w:lineRule="auto"/>
      </w:pPr>
      <w:r>
        <w:separator/>
      </w:r>
    </w:p>
  </w:endnote>
  <w:endnote w:type="continuationSeparator" w:id="0">
    <w:p w14:paraId="255C52C1" w14:textId="77777777" w:rsidR="00381C26" w:rsidRDefault="00381C26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6CDA6" w14:textId="77777777" w:rsidR="00381C26" w:rsidRDefault="00381C26" w:rsidP="000742EE">
      <w:pPr>
        <w:spacing w:after="0" w:line="240" w:lineRule="auto"/>
      </w:pPr>
      <w:r>
        <w:separator/>
      </w:r>
    </w:p>
  </w:footnote>
  <w:footnote w:type="continuationSeparator" w:id="0">
    <w:p w14:paraId="3AABC5F1" w14:textId="77777777" w:rsidR="00381C26" w:rsidRDefault="00381C26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4604383E" w:rsidR="008956E1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 w:rsidR="006959C7">
      <w:rPr>
        <w:color w:val="000000" w:themeColor="text1"/>
      </w:rPr>
      <w:tab/>
      <w:t>Final</w:t>
    </w:r>
    <w:r>
      <w:rPr>
        <w:color w:val="000000" w:themeColor="text1"/>
      </w:rPr>
      <w:t xml:space="preserve"> Lab Report 0</w:t>
    </w:r>
    <w:r w:rsidR="006959C7">
      <w:rPr>
        <w:color w:val="000000" w:themeColor="text1"/>
      </w:rPr>
      <w:t>5</w:t>
    </w:r>
    <w:r w:rsidR="006959C7">
      <w:rPr>
        <w:color w:val="000000" w:themeColor="text1"/>
      </w:rPr>
      <w:tab/>
      <w:t>Group 03</w:t>
    </w:r>
  </w:p>
  <w:p w14:paraId="1DEAC4EC" w14:textId="77777777" w:rsidR="008F325C" w:rsidRPr="007A6BC2" w:rsidRDefault="008F325C" w:rsidP="0026633E">
    <w:pPr>
      <w:pStyle w:val="Header"/>
      <w:jc w:val="cent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vNaACEJDJcsAAAA"/>
  </w:docVars>
  <w:rsids>
    <w:rsidRoot w:val="009004CE"/>
    <w:rsid w:val="00010319"/>
    <w:rsid w:val="00056245"/>
    <w:rsid w:val="00056720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30F4D"/>
    <w:rsid w:val="00260B94"/>
    <w:rsid w:val="00262F00"/>
    <w:rsid w:val="0026633E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81C26"/>
    <w:rsid w:val="003B7ADD"/>
    <w:rsid w:val="003F2C8A"/>
    <w:rsid w:val="00417BAC"/>
    <w:rsid w:val="00424AC6"/>
    <w:rsid w:val="00460CF5"/>
    <w:rsid w:val="00464A61"/>
    <w:rsid w:val="0046762B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959C7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A6BC2"/>
    <w:rsid w:val="007B695E"/>
    <w:rsid w:val="007D1A38"/>
    <w:rsid w:val="007D7E60"/>
    <w:rsid w:val="007E5148"/>
    <w:rsid w:val="007F7BDF"/>
    <w:rsid w:val="00802516"/>
    <w:rsid w:val="00811870"/>
    <w:rsid w:val="0083240D"/>
    <w:rsid w:val="008613F9"/>
    <w:rsid w:val="00880880"/>
    <w:rsid w:val="008956E1"/>
    <w:rsid w:val="008A7DF5"/>
    <w:rsid w:val="008B3398"/>
    <w:rsid w:val="008E0012"/>
    <w:rsid w:val="008F325C"/>
    <w:rsid w:val="008F73F4"/>
    <w:rsid w:val="009004CE"/>
    <w:rsid w:val="009049DD"/>
    <w:rsid w:val="00910F90"/>
    <w:rsid w:val="009205AB"/>
    <w:rsid w:val="009234D1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B294A"/>
    <w:rsid w:val="00AB376B"/>
    <w:rsid w:val="00AD3451"/>
    <w:rsid w:val="00B35B5E"/>
    <w:rsid w:val="00B47E12"/>
    <w:rsid w:val="00B53994"/>
    <w:rsid w:val="00B57D96"/>
    <w:rsid w:val="00B66C92"/>
    <w:rsid w:val="00B764C0"/>
    <w:rsid w:val="00BD6686"/>
    <w:rsid w:val="00BF70ED"/>
    <w:rsid w:val="00C01C3A"/>
    <w:rsid w:val="00C13B58"/>
    <w:rsid w:val="00C623CE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67BB8"/>
    <w:rsid w:val="00F760E3"/>
    <w:rsid w:val="00FC502F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customXml/itemProps2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5</Pages>
  <Words>775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ommunication Lab Submission: 19-41468-3</vt:lpstr>
    </vt:vector>
  </TitlesOfParts>
  <Company/>
  <LinksUpToDate>false</LinksUpToDate>
  <CharactersWithSpaces>5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Group 03</dc:title>
  <dc:subject/>
  <dc:creator>Mohaimen-Bin-Noor</dc:creator>
  <cp:keywords/>
  <dc:description/>
  <cp:lastModifiedBy>SHEIKH TALHA JUBAYER RAHMAN</cp:lastModifiedBy>
  <cp:revision>28</cp:revision>
  <cp:lastPrinted>2022-03-28T18:20:00Z</cp:lastPrinted>
  <dcterms:created xsi:type="dcterms:W3CDTF">2021-04-13T04:59:00Z</dcterms:created>
  <dcterms:modified xsi:type="dcterms:W3CDTF">2022-03-28T18:20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